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 an</w:t>
      </w:r>
      <w:r>
        <w:t xml:space="preserve"> </w:t>
      </w:r>
      <w:r>
        <w:rPr>
          <w:b/>
          <w:bCs/>
        </w:rPr>
        <w:t xml:space="preserve">entity</w:t>
      </w:r>
      <w:r>
        <w:t xml:space="preserve"> </w:t>
      </w:r>
      <w:r>
        <w:t xml:space="preserve">refers to any singular, identifiable, and separate object.</w:t>
      </w:r>
      <w:r>
        <w:t xml:space="preserve"> </w:t>
      </w:r>
      <w:hyperlink r:id="rId20">
        <w:r>
          <w:rPr>
            <w:rStyle w:val="Hyperlink"/>
          </w:rPr>
          <w:t xml:space="preserve">It encompasses individuals, organizations, systems, bits of data, or even distinct system components that hold significance in their own righ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Now, let’s explore some free tech learning re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Topics range from machine learning and game theory to COVID-19 contact tracing and microeconom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, including workshops, webinars, and introductory courses on topics like coding, data science, and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is platform provides a wealth of free tech tutorials, articles, and practice problems across various domains, including databases, algorithms, and programming languag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dive into these resources and expand your tech knowledge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geeksforgeeks.org/entity-in-dbms/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14360/entity-compu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3" Target="https://www.geeksforgeeks.org/entity-in-dbms/" TargetMode="External" /><Relationship Type="http://schemas.openxmlformats.org/officeDocument/2006/relationships/hyperlink" Id="rId21" Target="https://www.tech.gov.sg/media/technews/new-year-new-tech-skills" TargetMode="External" /><Relationship Type="http://schemas.openxmlformats.org/officeDocument/2006/relationships/hyperlink" Id="rId20" Target="https://www.techopedia.com/definition/14360/entity-compu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33Z</dcterms:created>
  <dcterms:modified xsi:type="dcterms:W3CDTF">2024-03-23T04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